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C164D" w:rsidRDefault="004C164D" w:rsidP="00043388">
      <w:pPr>
        <w:pStyle w:val="Heading2"/>
      </w:pPr>
      <w:r>
        <w:t>Instructions</w:t>
      </w:r>
    </w:p>
    <w:p w:rsidR="004C164D" w:rsidRDefault="004C164D" w:rsidP="004C164D">
      <w:pPr>
        <w:pStyle w:val="ListParagraph"/>
        <w:numPr>
          <w:ilvl w:val="0"/>
          <w:numId w:val="2"/>
        </w:numPr>
      </w:pPr>
      <w:r>
        <w:t xml:space="preserve">Double-click </w:t>
      </w:r>
      <w:r w:rsidRPr="004C164D">
        <w:rPr>
          <w:u w:val="single"/>
        </w:rPr>
        <w:t>OpenGL_16_17.pro</w:t>
      </w:r>
      <w:r>
        <w:t xml:space="preserve"> and open project with QTcreator.</w:t>
      </w:r>
    </w:p>
    <w:p w:rsidR="004C164D" w:rsidRPr="004C164D" w:rsidRDefault="004C164D" w:rsidP="004C164D">
      <w:pPr>
        <w:pStyle w:val="ListParagraph"/>
        <w:numPr>
          <w:ilvl w:val="0"/>
          <w:numId w:val="2"/>
        </w:numPr>
        <w:rPr>
          <w:b/>
          <w:i/>
        </w:rPr>
      </w:pPr>
      <w:r>
        <w:t xml:space="preserve">Access </w:t>
      </w:r>
      <w:r w:rsidRPr="004C164D">
        <w:rPr>
          <w:b/>
        </w:rPr>
        <w:t>mainview.h</w:t>
      </w:r>
      <w:r>
        <w:t xml:space="preserve"> and look for the variable </w:t>
      </w:r>
      <w:r w:rsidRPr="004C164D">
        <w:rPr>
          <w:b/>
          <w:i/>
        </w:rPr>
        <w:t>setting</w:t>
      </w:r>
    </w:p>
    <w:p w:rsidR="004C164D" w:rsidRDefault="004C164D" w:rsidP="004C164D">
      <w:pPr>
        <w:pStyle w:val="ListParagraph"/>
        <w:numPr>
          <w:ilvl w:val="0"/>
          <w:numId w:val="2"/>
        </w:numPr>
      </w:pPr>
      <w:r>
        <w:t>There will be 2 options available for this setting</w:t>
      </w:r>
    </w:p>
    <w:p w:rsidR="004C164D" w:rsidRDefault="004C164D" w:rsidP="004C164D">
      <w:pPr>
        <w:pStyle w:val="ListParagraph"/>
        <w:numPr>
          <w:ilvl w:val="1"/>
          <w:numId w:val="2"/>
        </w:numPr>
      </w:pPr>
      <w:r w:rsidRPr="004C164D">
        <w:rPr>
          <w:b/>
          <w:i/>
        </w:rPr>
        <w:t>setting</w:t>
      </w:r>
      <w:r>
        <w:t xml:space="preserve"> = 0;//Cube</w:t>
      </w:r>
    </w:p>
    <w:p w:rsidR="004C164D" w:rsidRDefault="004C164D" w:rsidP="004C164D">
      <w:pPr>
        <w:pStyle w:val="ListParagraph"/>
        <w:numPr>
          <w:ilvl w:val="1"/>
          <w:numId w:val="2"/>
        </w:numPr>
      </w:pPr>
      <w:r w:rsidRPr="004C164D">
        <w:rPr>
          <w:b/>
          <w:i/>
        </w:rPr>
        <w:t>setting</w:t>
      </w:r>
      <w:r>
        <w:t xml:space="preserve"> = 1;//Sphere</w:t>
      </w:r>
    </w:p>
    <w:p w:rsidR="004C164D" w:rsidRDefault="004C164D" w:rsidP="004C164D">
      <w:pPr>
        <w:pStyle w:val="ListParagraph"/>
        <w:numPr>
          <w:ilvl w:val="0"/>
          <w:numId w:val="2"/>
        </w:numPr>
      </w:pPr>
      <w:r w:rsidRPr="004C164D">
        <w:rPr>
          <w:b/>
        </w:rPr>
        <w:t>Build</w:t>
      </w:r>
      <w:r>
        <w:t xml:space="preserve"> and </w:t>
      </w:r>
      <w:r w:rsidRPr="004C164D">
        <w:rPr>
          <w:b/>
        </w:rPr>
        <w:t>run</w:t>
      </w:r>
      <w:r>
        <w:t xml:space="preserve"> to see results</w:t>
      </w:r>
    </w:p>
    <w:p w:rsidR="004C164D" w:rsidRDefault="004C164D" w:rsidP="004C164D">
      <w:pPr>
        <w:pStyle w:val="ListParagraph"/>
        <w:numPr>
          <w:ilvl w:val="1"/>
          <w:numId w:val="2"/>
        </w:numPr>
      </w:pPr>
      <w:r>
        <w:t xml:space="preserve">If you were to encounter any issues that prevent you from seeing the correct result, please </w:t>
      </w:r>
      <w:r w:rsidRPr="004C164D">
        <w:rPr>
          <w:b/>
        </w:rPr>
        <w:t>clean</w:t>
      </w:r>
      <w:r>
        <w:t xml:space="preserve"> and </w:t>
      </w:r>
      <w:r w:rsidRPr="004C164D">
        <w:rPr>
          <w:b/>
        </w:rPr>
        <w:t>build</w:t>
      </w:r>
      <w:r>
        <w:t xml:space="preserve"> before </w:t>
      </w:r>
      <w:r w:rsidRPr="004C164D">
        <w:rPr>
          <w:b/>
        </w:rPr>
        <w:t>running</w:t>
      </w:r>
      <w:r>
        <w:t xml:space="preserve"> the project again</w:t>
      </w:r>
    </w:p>
    <w:p w:rsidR="004C164D" w:rsidRDefault="004C164D" w:rsidP="004C164D">
      <w:pPr>
        <w:pStyle w:val="ListParagraph"/>
        <w:numPr>
          <w:ilvl w:val="0"/>
          <w:numId w:val="2"/>
        </w:numPr>
      </w:pPr>
      <w:r>
        <w:t>Renderer and Model Dropdown-list isn’t working</w:t>
      </w:r>
    </w:p>
    <w:p w:rsidR="004C164D" w:rsidRDefault="004C164D" w:rsidP="00043388">
      <w:pPr>
        <w:pStyle w:val="Heading2"/>
      </w:pPr>
      <w:r>
        <w:t>Modifications and Changes</w:t>
      </w:r>
    </w:p>
    <w:p w:rsidR="004C164D" w:rsidRPr="004C164D" w:rsidRDefault="004C164D" w:rsidP="004C164D">
      <w:pPr>
        <w:pStyle w:val="ListParagraph"/>
        <w:numPr>
          <w:ilvl w:val="0"/>
          <w:numId w:val="3"/>
        </w:numPr>
        <w:rPr>
          <w:b/>
        </w:rPr>
      </w:pPr>
      <w:r w:rsidRPr="004C164D">
        <w:rPr>
          <w:b/>
        </w:rPr>
        <w:t>mainview.h</w:t>
      </w:r>
    </w:p>
    <w:p w:rsidR="004C164D" w:rsidRPr="004C164D" w:rsidRDefault="004C164D" w:rsidP="004C164D">
      <w:pPr>
        <w:pStyle w:val="ListParagraph"/>
        <w:numPr>
          <w:ilvl w:val="1"/>
          <w:numId w:val="3"/>
        </w:numPr>
        <w:rPr>
          <w:b/>
        </w:rPr>
      </w:pPr>
      <w:r>
        <w:t>Variables</w:t>
      </w:r>
      <w:r w:rsidR="008F41FD">
        <w:t>(public)</w:t>
      </w:r>
    </w:p>
    <w:p w:rsidR="004C164D" w:rsidRPr="004C164D" w:rsidRDefault="004C164D" w:rsidP="004C164D">
      <w:pPr>
        <w:pStyle w:val="ListParagraph"/>
        <w:numPr>
          <w:ilvl w:val="2"/>
          <w:numId w:val="3"/>
        </w:numPr>
        <w:rPr>
          <w:b/>
        </w:rPr>
      </w:pPr>
      <w:r>
        <w:t xml:space="preserve">QVector3D </w:t>
      </w:r>
      <w:r w:rsidRPr="004C164D">
        <w:rPr>
          <w:i/>
        </w:rPr>
        <w:t>rotationXYZ</w:t>
      </w:r>
      <w:r>
        <w:t xml:space="preserve"> // declared to store the values of xyz used for rotating the model</w:t>
      </w:r>
    </w:p>
    <w:p w:rsidR="004C164D" w:rsidRPr="008F41FD" w:rsidRDefault="004C164D" w:rsidP="004C164D">
      <w:pPr>
        <w:pStyle w:val="ListParagraph"/>
        <w:numPr>
          <w:ilvl w:val="2"/>
          <w:numId w:val="3"/>
        </w:numPr>
        <w:rPr>
          <w:b/>
        </w:rPr>
      </w:pPr>
      <w:r>
        <w:t xml:space="preserve">float </w:t>
      </w:r>
      <w:r w:rsidRPr="004C164D">
        <w:rPr>
          <w:i/>
        </w:rPr>
        <w:t>scaleValue</w:t>
      </w:r>
      <w:r>
        <w:rPr>
          <w:i/>
        </w:rPr>
        <w:t xml:space="preserve"> </w:t>
      </w:r>
      <w:r>
        <w:t xml:space="preserve">// </w:t>
      </w:r>
      <w:r w:rsidR="008F41FD">
        <w:t>used for</w:t>
      </w:r>
      <w:r>
        <w:t xml:space="preserve"> alter</w:t>
      </w:r>
      <w:r w:rsidR="008F41FD">
        <w:t>ing the scale</w:t>
      </w:r>
      <w:r>
        <w:t xml:space="preserve"> of the mo</w:t>
      </w:r>
      <w:r w:rsidR="008F41FD">
        <w:t>del by manipulating the value during user input (mouse scroll, slider)</w:t>
      </w:r>
    </w:p>
    <w:p w:rsidR="008F41FD" w:rsidRPr="008F41FD" w:rsidRDefault="008F41FD" w:rsidP="004C164D">
      <w:pPr>
        <w:pStyle w:val="ListParagraph"/>
        <w:numPr>
          <w:ilvl w:val="2"/>
          <w:numId w:val="3"/>
        </w:numPr>
        <w:rPr>
          <w:b/>
        </w:rPr>
      </w:pPr>
      <w:r>
        <w:t xml:space="preserve">float </w:t>
      </w:r>
      <w:r w:rsidRPr="00245583">
        <w:rPr>
          <w:i/>
        </w:rPr>
        <w:t>startX</w:t>
      </w:r>
      <w:r w:rsidR="00245583">
        <w:t xml:space="preserve"> </w:t>
      </w:r>
      <w:r w:rsidR="00245583">
        <w:t>// captured to calculate the offset during mouse movement used for rotation</w:t>
      </w:r>
    </w:p>
    <w:p w:rsidR="008F41FD" w:rsidRPr="00245583" w:rsidRDefault="008F41FD" w:rsidP="004C164D">
      <w:pPr>
        <w:pStyle w:val="ListParagraph"/>
        <w:numPr>
          <w:ilvl w:val="2"/>
          <w:numId w:val="3"/>
        </w:numPr>
        <w:rPr>
          <w:b/>
        </w:rPr>
      </w:pPr>
      <w:r>
        <w:t xml:space="preserve">float </w:t>
      </w:r>
      <w:r w:rsidRPr="00245583">
        <w:rPr>
          <w:i/>
        </w:rPr>
        <w:t>startY</w:t>
      </w:r>
      <w:r w:rsidR="00245583">
        <w:t xml:space="preserve"> // captured to calculate the offset during mouse movement used for rotation</w:t>
      </w:r>
    </w:p>
    <w:p w:rsidR="00245583" w:rsidRPr="00245583" w:rsidRDefault="00245583" w:rsidP="00245583">
      <w:pPr>
        <w:pStyle w:val="ListParagraph"/>
        <w:numPr>
          <w:ilvl w:val="1"/>
          <w:numId w:val="3"/>
        </w:numPr>
        <w:rPr>
          <w:b/>
        </w:rPr>
      </w:pPr>
      <w:r>
        <w:t>Variables(private)</w:t>
      </w:r>
    </w:p>
    <w:p w:rsidR="00245583" w:rsidRPr="00245583" w:rsidRDefault="00245583" w:rsidP="00245583">
      <w:pPr>
        <w:pStyle w:val="ListParagraph"/>
        <w:numPr>
          <w:ilvl w:val="2"/>
          <w:numId w:val="3"/>
        </w:numPr>
        <w:rPr>
          <w:b/>
        </w:rPr>
      </w:pPr>
      <w:r>
        <w:t xml:space="preserve">GLuint </w:t>
      </w:r>
      <w:r w:rsidRPr="00056C43">
        <w:rPr>
          <w:i/>
        </w:rPr>
        <w:t>VAO</w:t>
      </w:r>
      <w:r>
        <w:t xml:space="preserve"> // pointer of Array in GPU use for storing buffer object</w:t>
      </w:r>
    </w:p>
    <w:p w:rsidR="00245583" w:rsidRPr="00245583" w:rsidRDefault="00245583" w:rsidP="00245583">
      <w:pPr>
        <w:pStyle w:val="ListParagraph"/>
        <w:numPr>
          <w:ilvl w:val="2"/>
          <w:numId w:val="3"/>
        </w:numPr>
        <w:rPr>
          <w:b/>
        </w:rPr>
      </w:pPr>
      <w:r>
        <w:t xml:space="preserve">GLuint </w:t>
      </w:r>
      <w:r w:rsidRPr="00056C43">
        <w:rPr>
          <w:i/>
        </w:rPr>
        <w:t>colorBO</w:t>
      </w:r>
      <w:r>
        <w:t xml:space="preserve"> </w:t>
      </w:r>
      <w:r>
        <w:t>// pointer in GPU used for storing color buffer object</w:t>
      </w:r>
    </w:p>
    <w:p w:rsidR="00245583" w:rsidRPr="00245583" w:rsidRDefault="00245583" w:rsidP="00245583">
      <w:pPr>
        <w:pStyle w:val="ListParagraph"/>
        <w:numPr>
          <w:ilvl w:val="2"/>
          <w:numId w:val="3"/>
        </w:numPr>
        <w:rPr>
          <w:b/>
        </w:rPr>
      </w:pPr>
      <w:r>
        <w:t xml:space="preserve">GLuint </w:t>
      </w:r>
      <w:r w:rsidRPr="00056C43">
        <w:rPr>
          <w:i/>
        </w:rPr>
        <w:t>normalBO</w:t>
      </w:r>
      <w:r>
        <w:t xml:space="preserve"> </w:t>
      </w:r>
      <w:r>
        <w:t xml:space="preserve">// pointer in GPU used for storing </w:t>
      </w:r>
      <w:r>
        <w:t>normal</w:t>
      </w:r>
      <w:r>
        <w:t xml:space="preserve"> buffer object</w:t>
      </w:r>
    </w:p>
    <w:p w:rsidR="00245583" w:rsidRPr="00245583" w:rsidRDefault="00245583" w:rsidP="00245583">
      <w:pPr>
        <w:pStyle w:val="ListParagraph"/>
        <w:numPr>
          <w:ilvl w:val="2"/>
          <w:numId w:val="3"/>
        </w:numPr>
        <w:rPr>
          <w:b/>
        </w:rPr>
      </w:pPr>
      <w:r>
        <w:t xml:space="preserve">GLint </w:t>
      </w:r>
      <w:r w:rsidRPr="00056C43">
        <w:rPr>
          <w:i/>
        </w:rPr>
        <w:t>modelPtr</w:t>
      </w:r>
      <w:r>
        <w:t xml:space="preserve"> // pointer for uniform variable </w:t>
      </w:r>
      <w:r w:rsidRPr="00056C43">
        <w:rPr>
          <w:b/>
        </w:rPr>
        <w:t>model</w:t>
      </w:r>
      <w:r>
        <w:t xml:space="preserve">. Used for pushing </w:t>
      </w:r>
      <w:r w:rsidR="00056C43">
        <w:t>a transformed model</w:t>
      </w:r>
      <w:r>
        <w:t xml:space="preserve"> into the shader</w:t>
      </w:r>
    </w:p>
    <w:p w:rsidR="00245583" w:rsidRPr="00245583" w:rsidRDefault="00245583" w:rsidP="00245583">
      <w:pPr>
        <w:pStyle w:val="ListParagraph"/>
        <w:numPr>
          <w:ilvl w:val="2"/>
          <w:numId w:val="3"/>
        </w:numPr>
        <w:rPr>
          <w:b/>
        </w:rPr>
      </w:pPr>
      <w:r>
        <w:t xml:space="preserve">GLint </w:t>
      </w:r>
      <w:r w:rsidRPr="00056C43">
        <w:rPr>
          <w:i/>
        </w:rPr>
        <w:t>viewPtr</w:t>
      </w:r>
      <w:r>
        <w:t xml:space="preserve"> </w:t>
      </w:r>
      <w:r>
        <w:t xml:space="preserve">// pointer for uniform variable </w:t>
      </w:r>
      <w:r w:rsidR="00056C43">
        <w:rPr>
          <w:b/>
        </w:rPr>
        <w:t>view</w:t>
      </w:r>
      <w:r>
        <w:t xml:space="preserve">. Used for </w:t>
      </w:r>
      <w:r w:rsidR="00056C43">
        <w:t>a transformed view</w:t>
      </w:r>
      <w:r>
        <w:t xml:space="preserve"> into the shader</w:t>
      </w:r>
    </w:p>
    <w:p w:rsidR="00245583" w:rsidRPr="00245583" w:rsidRDefault="00245583" w:rsidP="00245583">
      <w:pPr>
        <w:pStyle w:val="ListParagraph"/>
        <w:numPr>
          <w:ilvl w:val="2"/>
          <w:numId w:val="3"/>
        </w:numPr>
        <w:rPr>
          <w:b/>
        </w:rPr>
      </w:pPr>
      <w:r>
        <w:t xml:space="preserve">GLint </w:t>
      </w:r>
      <w:r w:rsidRPr="00056C43">
        <w:rPr>
          <w:i/>
        </w:rPr>
        <w:t>projPtr</w:t>
      </w:r>
      <w:r>
        <w:t xml:space="preserve"> </w:t>
      </w:r>
      <w:r>
        <w:t xml:space="preserve">// pointer for uniform variable </w:t>
      </w:r>
      <w:r w:rsidRPr="00056C43">
        <w:rPr>
          <w:b/>
        </w:rPr>
        <w:t>proj</w:t>
      </w:r>
      <w:r>
        <w:t xml:space="preserve">. Used </w:t>
      </w:r>
      <w:r w:rsidR="00056C43">
        <w:t xml:space="preserve">for pushing transformed proj </w:t>
      </w:r>
      <w:r>
        <w:t>into the shader</w:t>
      </w:r>
    </w:p>
    <w:p w:rsidR="00245583" w:rsidRPr="00245583" w:rsidRDefault="00245583" w:rsidP="00245583">
      <w:pPr>
        <w:pStyle w:val="ListParagraph"/>
        <w:numPr>
          <w:ilvl w:val="2"/>
          <w:numId w:val="3"/>
        </w:numPr>
        <w:rPr>
          <w:b/>
        </w:rPr>
      </w:pPr>
      <w:r>
        <w:t xml:space="preserve">GLint </w:t>
      </w:r>
      <w:r w:rsidRPr="00056C43">
        <w:rPr>
          <w:i/>
        </w:rPr>
        <w:t>setting</w:t>
      </w:r>
      <w:r>
        <w:t xml:space="preserve"> </w:t>
      </w:r>
      <w:r>
        <w:t xml:space="preserve">// </w:t>
      </w:r>
      <w:r>
        <w:t xml:space="preserve">variable used for changing the </w:t>
      </w:r>
      <w:r w:rsidRPr="00056C43">
        <w:rPr>
          <w:b/>
        </w:rPr>
        <w:t>settings</w:t>
      </w:r>
      <w:r>
        <w:t xml:space="preserve"> between cube and sphere</w:t>
      </w:r>
    </w:p>
    <w:p w:rsidR="00245583" w:rsidRPr="00245583" w:rsidRDefault="00245583" w:rsidP="00245583">
      <w:pPr>
        <w:pStyle w:val="ListParagraph"/>
        <w:numPr>
          <w:ilvl w:val="2"/>
          <w:numId w:val="3"/>
        </w:numPr>
        <w:rPr>
          <w:b/>
        </w:rPr>
      </w:pPr>
      <w:r>
        <w:t xml:space="preserve">GLint </w:t>
      </w:r>
      <w:r w:rsidRPr="00056C43">
        <w:rPr>
          <w:i/>
        </w:rPr>
        <w:t>normalPtr</w:t>
      </w:r>
      <w:r>
        <w:t xml:space="preserve"> </w:t>
      </w:r>
      <w:r>
        <w:t xml:space="preserve">// pointer for uniform variable </w:t>
      </w:r>
      <w:r w:rsidRPr="00056C43">
        <w:rPr>
          <w:b/>
        </w:rPr>
        <w:t>normal</w:t>
      </w:r>
      <w:r>
        <w:t xml:space="preserve">. Used for pushing </w:t>
      </w:r>
      <w:r w:rsidR="00056C43">
        <w:t xml:space="preserve">transformed normal </w:t>
      </w:r>
      <w:r>
        <w:t>into the shader</w:t>
      </w:r>
    </w:p>
    <w:p w:rsidR="00245583" w:rsidRPr="00245583" w:rsidRDefault="00245583" w:rsidP="00245583">
      <w:pPr>
        <w:pStyle w:val="ListParagraph"/>
        <w:numPr>
          <w:ilvl w:val="2"/>
          <w:numId w:val="3"/>
        </w:numPr>
        <w:rPr>
          <w:b/>
        </w:rPr>
      </w:pPr>
      <w:r>
        <w:t xml:space="preserve">GLint </w:t>
      </w:r>
      <w:r w:rsidRPr="00056C43">
        <w:rPr>
          <w:i/>
        </w:rPr>
        <w:t>materialColorPtr</w:t>
      </w:r>
      <w:r>
        <w:t xml:space="preserve"> </w:t>
      </w:r>
      <w:r>
        <w:t xml:space="preserve">// pointer for uniform variable </w:t>
      </w:r>
      <w:r w:rsidRPr="00056C43">
        <w:rPr>
          <w:b/>
        </w:rPr>
        <w:t>materialColor</w:t>
      </w:r>
      <w:r>
        <w:t xml:space="preserve">. Used for pushing </w:t>
      </w:r>
      <w:r w:rsidR="00056C43">
        <w:t>color of the sphere</w:t>
      </w:r>
      <w:r>
        <w:t xml:space="preserve"> into the shader</w:t>
      </w:r>
    </w:p>
    <w:p w:rsidR="00245583" w:rsidRPr="00245583" w:rsidRDefault="00245583" w:rsidP="00245583">
      <w:pPr>
        <w:pStyle w:val="ListParagraph"/>
        <w:numPr>
          <w:ilvl w:val="2"/>
          <w:numId w:val="3"/>
        </w:numPr>
        <w:rPr>
          <w:b/>
        </w:rPr>
      </w:pPr>
      <w:r>
        <w:t xml:space="preserve">GLint </w:t>
      </w:r>
      <w:r w:rsidRPr="00056C43">
        <w:rPr>
          <w:i/>
        </w:rPr>
        <w:t>intensityPtr</w:t>
      </w:r>
      <w:r>
        <w:t xml:space="preserve"> </w:t>
      </w:r>
      <w:r>
        <w:t xml:space="preserve">// pointer for uniform variable </w:t>
      </w:r>
      <w:r w:rsidRPr="00056C43">
        <w:rPr>
          <w:b/>
        </w:rPr>
        <w:t>intensity</w:t>
      </w:r>
      <w:r>
        <w:t xml:space="preserve">. Used </w:t>
      </w:r>
      <w:r w:rsidR="00056C43">
        <w:t xml:space="preserve">for pushing intensity of sphere </w:t>
      </w:r>
      <w:r>
        <w:t>into the shader</w:t>
      </w:r>
    </w:p>
    <w:p w:rsidR="00245583" w:rsidRPr="00245583" w:rsidRDefault="00245583" w:rsidP="00245583">
      <w:pPr>
        <w:pStyle w:val="ListParagraph"/>
        <w:numPr>
          <w:ilvl w:val="2"/>
          <w:numId w:val="3"/>
        </w:numPr>
        <w:rPr>
          <w:b/>
        </w:rPr>
      </w:pPr>
      <w:r>
        <w:t xml:space="preserve">GLint </w:t>
      </w:r>
      <w:r w:rsidRPr="00056C43">
        <w:rPr>
          <w:i/>
        </w:rPr>
        <w:t>lightPosPtr</w:t>
      </w:r>
      <w:r>
        <w:t xml:space="preserve"> </w:t>
      </w:r>
      <w:r>
        <w:t xml:space="preserve">// pointer for uniform variable </w:t>
      </w:r>
      <w:r w:rsidRPr="00056C43">
        <w:rPr>
          <w:b/>
        </w:rPr>
        <w:t>lightPos</w:t>
      </w:r>
      <w:r>
        <w:t xml:space="preserve">. Used for pushing </w:t>
      </w:r>
      <w:r w:rsidR="00056C43">
        <w:t>transformed position of light</w:t>
      </w:r>
      <w:r>
        <w:t xml:space="preserve"> into the shader</w:t>
      </w:r>
    </w:p>
    <w:p w:rsidR="00245583" w:rsidRPr="00245583" w:rsidRDefault="00245583" w:rsidP="00245583">
      <w:pPr>
        <w:pStyle w:val="ListParagraph"/>
        <w:numPr>
          <w:ilvl w:val="2"/>
          <w:numId w:val="3"/>
        </w:numPr>
        <w:rPr>
          <w:b/>
        </w:rPr>
      </w:pPr>
      <w:r>
        <w:t xml:space="preserve">GLint </w:t>
      </w:r>
      <w:r w:rsidRPr="00056C43">
        <w:rPr>
          <w:i/>
        </w:rPr>
        <w:t>positionPtr</w:t>
      </w:r>
      <w:r>
        <w:t xml:space="preserve"> </w:t>
      </w:r>
      <w:r>
        <w:t xml:space="preserve">// pointer for uniform variable </w:t>
      </w:r>
      <w:r w:rsidR="00056C43" w:rsidRPr="00056C43">
        <w:rPr>
          <w:b/>
        </w:rPr>
        <w:t>position</w:t>
      </w:r>
      <w:r>
        <w:t xml:space="preserve">. Used for pushing </w:t>
      </w:r>
      <w:r w:rsidR="00056C43">
        <w:t>position of sphere</w:t>
      </w:r>
      <w:r>
        <w:t xml:space="preserve"> data into the shader</w:t>
      </w:r>
    </w:p>
    <w:p w:rsidR="00245583" w:rsidRPr="00245583" w:rsidRDefault="00245583" w:rsidP="00245583">
      <w:pPr>
        <w:pStyle w:val="ListParagraph"/>
        <w:numPr>
          <w:ilvl w:val="2"/>
          <w:numId w:val="3"/>
        </w:numPr>
        <w:rPr>
          <w:b/>
        </w:rPr>
      </w:pPr>
      <w:r>
        <w:t xml:space="preserve">GLint </w:t>
      </w:r>
      <w:r w:rsidRPr="00056C43">
        <w:rPr>
          <w:i/>
        </w:rPr>
        <w:t>settingPtr</w:t>
      </w:r>
      <w:r>
        <w:t xml:space="preserve"> </w:t>
      </w:r>
      <w:r>
        <w:t xml:space="preserve">// pointer for uniform variable </w:t>
      </w:r>
      <w:r w:rsidR="00056C43" w:rsidRPr="00056C43">
        <w:rPr>
          <w:b/>
        </w:rPr>
        <w:t>setting</w:t>
      </w:r>
      <w:r>
        <w:t xml:space="preserve">. Used for pushing </w:t>
      </w:r>
      <w:r w:rsidR="00056C43">
        <w:t>value of setting</w:t>
      </w:r>
      <w:r>
        <w:t xml:space="preserve"> into the shader</w:t>
      </w:r>
    </w:p>
    <w:p w:rsidR="00245583" w:rsidRPr="00245583" w:rsidRDefault="00245583" w:rsidP="00245583">
      <w:pPr>
        <w:pStyle w:val="ListParagraph"/>
        <w:numPr>
          <w:ilvl w:val="2"/>
          <w:numId w:val="3"/>
        </w:numPr>
        <w:rPr>
          <w:b/>
        </w:rPr>
      </w:pPr>
      <w:r>
        <w:t xml:space="preserve">GLint </w:t>
      </w:r>
      <w:r w:rsidRPr="00056C43">
        <w:rPr>
          <w:i/>
        </w:rPr>
        <w:t>camPtr</w:t>
      </w:r>
      <w:r>
        <w:t xml:space="preserve"> </w:t>
      </w:r>
      <w:r>
        <w:t xml:space="preserve">// pointer for uniform variable </w:t>
      </w:r>
      <w:r w:rsidR="00056C43" w:rsidRPr="00056C43">
        <w:rPr>
          <w:b/>
        </w:rPr>
        <w:t>cam</w:t>
      </w:r>
      <w:r>
        <w:t xml:space="preserve">. Used for pushing </w:t>
      </w:r>
      <w:r w:rsidR="00056C43">
        <w:t>camera position</w:t>
      </w:r>
      <w:r>
        <w:t xml:space="preserve"> into the shader</w:t>
      </w:r>
    </w:p>
    <w:p w:rsidR="00245583" w:rsidRPr="00245583" w:rsidRDefault="00245583" w:rsidP="00245583">
      <w:pPr>
        <w:pStyle w:val="ListParagraph"/>
        <w:numPr>
          <w:ilvl w:val="2"/>
          <w:numId w:val="3"/>
        </w:numPr>
        <w:rPr>
          <w:b/>
        </w:rPr>
      </w:pPr>
      <w:r>
        <w:lastRenderedPageBreak/>
        <w:t xml:space="preserve">QMatrix3x3 </w:t>
      </w:r>
      <w:r w:rsidRPr="00056C43">
        <w:rPr>
          <w:i/>
        </w:rPr>
        <w:t>normal</w:t>
      </w:r>
      <w:r w:rsidR="00056C43">
        <w:t xml:space="preserve"> // variable used for handling transformation of </w:t>
      </w:r>
      <w:r w:rsidR="00056C43" w:rsidRPr="00056C43">
        <w:rPr>
          <w:b/>
        </w:rPr>
        <w:t>normal</w:t>
      </w:r>
    </w:p>
    <w:p w:rsidR="00245583" w:rsidRPr="00245583" w:rsidRDefault="00245583" w:rsidP="00245583">
      <w:pPr>
        <w:pStyle w:val="ListParagraph"/>
        <w:numPr>
          <w:ilvl w:val="2"/>
          <w:numId w:val="3"/>
        </w:numPr>
        <w:rPr>
          <w:b/>
        </w:rPr>
      </w:pPr>
      <w:r>
        <w:t xml:space="preserve">QMatrix4x4 </w:t>
      </w:r>
      <w:r w:rsidRPr="00056C43">
        <w:rPr>
          <w:i/>
        </w:rPr>
        <w:t>model</w:t>
      </w:r>
      <w:r w:rsidR="00056C43">
        <w:t xml:space="preserve"> </w:t>
      </w:r>
      <w:r w:rsidR="00056C43">
        <w:t xml:space="preserve">// variable used for handling transformation of </w:t>
      </w:r>
      <w:r w:rsidR="00056C43" w:rsidRPr="00056C43">
        <w:rPr>
          <w:b/>
        </w:rPr>
        <w:t>model</w:t>
      </w:r>
    </w:p>
    <w:p w:rsidR="00245583" w:rsidRPr="00245583" w:rsidRDefault="00245583" w:rsidP="00245583">
      <w:pPr>
        <w:pStyle w:val="ListParagraph"/>
        <w:numPr>
          <w:ilvl w:val="2"/>
          <w:numId w:val="3"/>
        </w:numPr>
        <w:rPr>
          <w:b/>
        </w:rPr>
      </w:pPr>
      <w:r>
        <w:t xml:space="preserve">QMatrix4x4 </w:t>
      </w:r>
      <w:r w:rsidRPr="00056C43">
        <w:rPr>
          <w:i/>
        </w:rPr>
        <w:t>view</w:t>
      </w:r>
      <w:r w:rsidR="00056C43">
        <w:t xml:space="preserve"> </w:t>
      </w:r>
      <w:r w:rsidR="00056C43">
        <w:t xml:space="preserve">// variable used for handling transformation of </w:t>
      </w:r>
      <w:r w:rsidR="00056C43" w:rsidRPr="00056C43">
        <w:rPr>
          <w:b/>
        </w:rPr>
        <w:t>view</w:t>
      </w:r>
    </w:p>
    <w:p w:rsidR="00245583" w:rsidRDefault="00245583" w:rsidP="00245583">
      <w:pPr>
        <w:pStyle w:val="ListParagraph"/>
        <w:numPr>
          <w:ilvl w:val="2"/>
          <w:numId w:val="3"/>
        </w:numPr>
        <w:rPr>
          <w:b/>
        </w:rPr>
      </w:pPr>
      <w:r>
        <w:t xml:space="preserve">QMatrix4x4 </w:t>
      </w:r>
      <w:r w:rsidRPr="00056C43">
        <w:rPr>
          <w:i/>
        </w:rPr>
        <w:t>proj</w:t>
      </w:r>
      <w:r w:rsidR="00056C43">
        <w:t xml:space="preserve"> </w:t>
      </w:r>
      <w:r w:rsidR="00056C43">
        <w:t xml:space="preserve">// variable used for handling transformation of </w:t>
      </w:r>
      <w:r w:rsidR="00056C43" w:rsidRPr="00056C43">
        <w:rPr>
          <w:b/>
        </w:rPr>
        <w:t>proj</w:t>
      </w:r>
    </w:p>
    <w:p w:rsidR="00056C43" w:rsidRDefault="00056C43" w:rsidP="00056C43">
      <w:pPr>
        <w:pStyle w:val="ListParagraph"/>
        <w:numPr>
          <w:ilvl w:val="0"/>
          <w:numId w:val="3"/>
        </w:numPr>
        <w:rPr>
          <w:b/>
        </w:rPr>
      </w:pPr>
      <w:r>
        <w:rPr>
          <w:b/>
        </w:rPr>
        <w:t>mainview.cpp</w:t>
      </w:r>
    </w:p>
    <w:p w:rsidR="00E75E95" w:rsidRPr="00E75E95" w:rsidRDefault="00E75E95" w:rsidP="00E75E95">
      <w:pPr>
        <w:pStyle w:val="ListParagraph"/>
        <w:numPr>
          <w:ilvl w:val="1"/>
          <w:numId w:val="3"/>
        </w:numPr>
        <w:rPr>
          <w:b/>
        </w:rPr>
      </w:pPr>
      <w:r>
        <w:t>createShaderPrograms</w:t>
      </w:r>
      <w:r>
        <w:t>()</w:t>
      </w:r>
    </w:p>
    <w:p w:rsidR="00E75E95" w:rsidRPr="00E75E95" w:rsidRDefault="00E75E95" w:rsidP="00E75E95">
      <w:pPr>
        <w:pStyle w:val="ListParagraph"/>
        <w:numPr>
          <w:ilvl w:val="2"/>
          <w:numId w:val="3"/>
        </w:numPr>
        <w:rPr>
          <w:b/>
        </w:rPr>
      </w:pPr>
      <w:r>
        <w:t xml:space="preserve">in the </w:t>
      </w:r>
      <w:r>
        <w:t>createShaderPrograms</w:t>
      </w:r>
      <w:r>
        <w:t>(), we had declared many variables to store the pointer of each uniform variable. This is to ensure that if we have any data to push to the shader, with the pointer, we can do it easily via glUniform</w:t>
      </w:r>
    </w:p>
    <w:p w:rsidR="00E75E95" w:rsidRPr="00E75E95" w:rsidRDefault="00E75E95" w:rsidP="00E75E95">
      <w:pPr>
        <w:pStyle w:val="ListParagraph"/>
        <w:numPr>
          <w:ilvl w:val="1"/>
          <w:numId w:val="3"/>
        </w:numPr>
        <w:rPr>
          <w:b/>
        </w:rPr>
      </w:pPr>
      <w:r>
        <w:t>createBuffers</w:t>
      </w:r>
      <w:r>
        <w:t>()</w:t>
      </w:r>
    </w:p>
    <w:p w:rsidR="00E75E95" w:rsidRPr="00E75E95" w:rsidRDefault="00E75E95" w:rsidP="00E75E95">
      <w:pPr>
        <w:pStyle w:val="ListParagraph"/>
        <w:numPr>
          <w:ilvl w:val="2"/>
          <w:numId w:val="3"/>
        </w:numPr>
        <w:rPr>
          <w:b/>
        </w:rPr>
      </w:pPr>
      <w:r>
        <w:t>Generally, codes in this method are to generate buffers and binding them into the vertex array. The sequence of glGenBuffer, glBindBuffer, enableVertexAttribArray and glVertexAttribPointer is very important.</w:t>
      </w:r>
    </w:p>
    <w:p w:rsidR="00E75E95" w:rsidRPr="00E75E95" w:rsidRDefault="00E75E95" w:rsidP="00E75E95">
      <w:pPr>
        <w:pStyle w:val="ListParagraph"/>
        <w:numPr>
          <w:ilvl w:val="1"/>
          <w:numId w:val="3"/>
        </w:numPr>
        <w:rPr>
          <w:b/>
        </w:rPr>
      </w:pPr>
      <w:r>
        <w:t>loadModel()</w:t>
      </w:r>
    </w:p>
    <w:p w:rsidR="00E75E95" w:rsidRPr="00E75E95" w:rsidRDefault="00E75E95" w:rsidP="00E75E95">
      <w:pPr>
        <w:pStyle w:val="ListParagraph"/>
        <w:numPr>
          <w:ilvl w:val="2"/>
          <w:numId w:val="3"/>
        </w:numPr>
        <w:rPr>
          <w:b/>
        </w:rPr>
      </w:pPr>
      <w:r>
        <w:t>In this method, we have to prepare data to push over to the GPU via BufferObject Pointer. We have to ensure that 3 vertices have the same rgb value otherwise there would be color gradient. Ensuring the bufferdata is correct is a critical because by declaring insufficient size, the bufferdata is unable to store all the data.</w:t>
      </w:r>
    </w:p>
    <w:p w:rsidR="00E75E95" w:rsidRPr="00E75E95" w:rsidRDefault="00E75E95" w:rsidP="00E75E95">
      <w:pPr>
        <w:pStyle w:val="ListParagraph"/>
        <w:numPr>
          <w:ilvl w:val="1"/>
          <w:numId w:val="3"/>
        </w:numPr>
        <w:rPr>
          <w:b/>
        </w:rPr>
      </w:pPr>
      <w:r>
        <w:t>resizeGL()</w:t>
      </w:r>
    </w:p>
    <w:p w:rsidR="00E75E95" w:rsidRPr="00E75E95" w:rsidRDefault="00E75E95" w:rsidP="00E75E95">
      <w:pPr>
        <w:pStyle w:val="ListParagraph"/>
        <w:numPr>
          <w:ilvl w:val="2"/>
          <w:numId w:val="3"/>
        </w:numPr>
        <w:rPr>
          <w:b/>
        </w:rPr>
      </w:pPr>
      <w:r>
        <w:t>This method give us the ability to rescale our obj model properly. Without the new width and height to rescale, our obj will deform</w:t>
      </w:r>
    </w:p>
    <w:p w:rsidR="00E75E95" w:rsidRPr="006F6568" w:rsidRDefault="006F6568" w:rsidP="00E75E95">
      <w:pPr>
        <w:pStyle w:val="ListParagraph"/>
        <w:numPr>
          <w:ilvl w:val="1"/>
          <w:numId w:val="3"/>
        </w:numPr>
        <w:rPr>
          <w:b/>
        </w:rPr>
      </w:pPr>
      <w:r>
        <w:t>paintGL()</w:t>
      </w:r>
    </w:p>
    <w:p w:rsidR="006F6568" w:rsidRPr="006F6568" w:rsidRDefault="006F6568" w:rsidP="006F6568">
      <w:pPr>
        <w:pStyle w:val="ListParagraph"/>
        <w:numPr>
          <w:ilvl w:val="2"/>
          <w:numId w:val="3"/>
        </w:numPr>
        <w:rPr>
          <w:b/>
        </w:rPr>
      </w:pPr>
      <w:r>
        <w:t>This method generally prepares the transformation of the view, projection and model. All the rotation and scaling are done here as each time the update() function is called, everything in paintGL will be triggered.</w:t>
      </w:r>
    </w:p>
    <w:p w:rsidR="006F6568" w:rsidRDefault="006F6568" w:rsidP="006F6568">
      <w:pPr>
        <w:pStyle w:val="ListParagraph"/>
        <w:numPr>
          <w:ilvl w:val="0"/>
          <w:numId w:val="3"/>
        </w:numPr>
        <w:rPr>
          <w:b/>
        </w:rPr>
      </w:pPr>
      <w:r w:rsidRPr="006F6568">
        <w:rPr>
          <w:b/>
        </w:rPr>
        <w:t>raytracerscene.cpp</w:t>
      </w:r>
    </w:p>
    <w:p w:rsidR="006F6568" w:rsidRPr="006F6568" w:rsidRDefault="006F6568" w:rsidP="006F6568">
      <w:pPr>
        <w:pStyle w:val="ListParagraph"/>
        <w:numPr>
          <w:ilvl w:val="1"/>
          <w:numId w:val="3"/>
        </w:numPr>
        <w:rPr>
          <w:b/>
        </w:rPr>
      </w:pPr>
      <w:r>
        <w:t>renderSphere</w:t>
      </w:r>
    </w:p>
    <w:p w:rsidR="006F6568" w:rsidRPr="00043388" w:rsidRDefault="00043388" w:rsidP="00043388">
      <w:pPr>
        <w:pStyle w:val="ListParagraph"/>
        <w:numPr>
          <w:ilvl w:val="2"/>
          <w:numId w:val="3"/>
        </w:numPr>
        <w:rPr>
          <w:b/>
        </w:rPr>
      </w:pPr>
      <w:r>
        <w:t>This method generally prepares the transformation of the view, projection and model. All the rotation and scaling are done here as each time the update() function is called, everything in pain</w:t>
      </w:r>
      <w:r>
        <w:t>tGL will be triggered. In case of sphere, renderSphere will be triggered along with paintGL</w:t>
      </w:r>
    </w:p>
    <w:p w:rsidR="00043388" w:rsidRDefault="00043388" w:rsidP="00043388">
      <w:pPr>
        <w:pStyle w:val="Heading2"/>
      </w:pPr>
      <w:r>
        <w:t>Challenges</w:t>
      </w:r>
    </w:p>
    <w:p w:rsidR="00043388" w:rsidRDefault="00043388" w:rsidP="00043388">
      <w:pPr>
        <w:pStyle w:val="ListParagraph"/>
        <w:numPr>
          <w:ilvl w:val="0"/>
          <w:numId w:val="4"/>
        </w:numPr>
      </w:pPr>
      <w:r>
        <w:t>Initially, due to neatness, we rearranged the sequence of generating/binding/enabling of buffer. Little do we know that by rearranging the sequence, we are not binding it correctly into the VAO. Thus we are stuck at the part where we suppose to achieve the white screen for a few hours.</w:t>
      </w:r>
    </w:p>
    <w:p w:rsidR="00043388" w:rsidRDefault="00043388" w:rsidP="00043388">
      <w:pPr>
        <w:pStyle w:val="ListParagraph"/>
        <w:numPr>
          <w:ilvl w:val="0"/>
          <w:numId w:val="4"/>
        </w:numPr>
      </w:pPr>
      <w:r>
        <w:t>Due to the competency in c++ we faced a little problem in figuring out the functions we were provided by the library.</w:t>
      </w:r>
    </w:p>
    <w:p w:rsidR="00043388" w:rsidRDefault="00043388" w:rsidP="00043388">
      <w:pPr>
        <w:pStyle w:val="ListParagraph"/>
        <w:numPr>
          <w:ilvl w:val="0"/>
          <w:numId w:val="4"/>
        </w:numPr>
      </w:pPr>
      <w:r>
        <w:t>During debugging, any issues encountered in glsl are not recognized as compiling issue. Therefore we have to spend time figuring out the syntax and logic in the glsl.</w:t>
      </w:r>
    </w:p>
    <w:p w:rsidR="00043388" w:rsidRDefault="00043388" w:rsidP="00043388">
      <w:pPr>
        <w:pStyle w:val="Heading2"/>
      </w:pPr>
      <w:r>
        <w:t>Without the transformed normal</w:t>
      </w:r>
    </w:p>
    <w:p w:rsidR="00043388" w:rsidRPr="00043388" w:rsidRDefault="00043388" w:rsidP="00043388">
      <w:r>
        <w:t>Without the transformed normal, specular appears at the back of the sphere.</w:t>
      </w:r>
      <w:bookmarkStart w:id="0" w:name="_GoBack"/>
      <w:bookmarkEnd w:id="0"/>
    </w:p>
    <w:sectPr w:rsidR="00043388" w:rsidRPr="0004338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D02C2D"/>
    <w:multiLevelType w:val="hybridMultilevel"/>
    <w:tmpl w:val="DB20137C"/>
    <w:lvl w:ilvl="0" w:tplc="FAFE80F0">
      <w:start w:val="1"/>
      <w:numFmt w:val="decimal"/>
      <w:lvlText w:val="%1."/>
      <w:lvlJc w:val="left"/>
      <w:pPr>
        <w:ind w:left="720" w:hanging="360"/>
      </w:pPr>
      <w:rPr>
        <w:b w:val="0"/>
        <w:i w:val="0"/>
      </w:r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3E365B3D"/>
    <w:multiLevelType w:val="hybridMultilevel"/>
    <w:tmpl w:val="AF221CFA"/>
    <w:lvl w:ilvl="0" w:tplc="FAFE80F0">
      <w:start w:val="1"/>
      <w:numFmt w:val="decimal"/>
      <w:lvlText w:val="%1."/>
      <w:lvlJc w:val="left"/>
      <w:pPr>
        <w:ind w:left="720" w:hanging="360"/>
      </w:pPr>
      <w:rPr>
        <w:b w:val="0"/>
        <w:i w:val="0"/>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15:restartNumberingAfterBreak="0">
    <w:nsid w:val="412B3F5A"/>
    <w:multiLevelType w:val="hybridMultilevel"/>
    <w:tmpl w:val="4044BC6A"/>
    <w:lvl w:ilvl="0" w:tplc="48090001">
      <w:start w:val="1"/>
      <w:numFmt w:val="bullet"/>
      <w:lvlText w:val=""/>
      <w:lvlJc w:val="left"/>
      <w:pPr>
        <w:ind w:left="720" w:hanging="360"/>
      </w:pPr>
      <w:rPr>
        <w:rFonts w:ascii="Symbol" w:hAnsi="Symbol" w:hint="default"/>
      </w:rPr>
    </w:lvl>
    <w:lvl w:ilvl="1" w:tplc="48090003">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3" w15:restartNumberingAfterBreak="0">
    <w:nsid w:val="55A85B8C"/>
    <w:multiLevelType w:val="hybridMultilevel"/>
    <w:tmpl w:val="AA424092"/>
    <w:lvl w:ilvl="0" w:tplc="FAFE80F0">
      <w:start w:val="1"/>
      <w:numFmt w:val="decimal"/>
      <w:lvlText w:val="%1."/>
      <w:lvlJc w:val="left"/>
      <w:pPr>
        <w:ind w:left="720" w:hanging="360"/>
      </w:pPr>
      <w:rPr>
        <w:b w:val="0"/>
        <w:i w:val="0"/>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IzsjAxNza1sDQyMjRQ0lEKTi0uzszPAykwrAUA5tCLTCwAAAA="/>
  </w:docVars>
  <w:rsids>
    <w:rsidRoot w:val="00AD2FA8"/>
    <w:rsid w:val="00043388"/>
    <w:rsid w:val="00056C43"/>
    <w:rsid w:val="00245583"/>
    <w:rsid w:val="004C164D"/>
    <w:rsid w:val="006F6568"/>
    <w:rsid w:val="00820577"/>
    <w:rsid w:val="00830E8E"/>
    <w:rsid w:val="008F41FD"/>
    <w:rsid w:val="00AD2FA8"/>
    <w:rsid w:val="00E75E95"/>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0CA7DF"/>
  <w15:chartTrackingRefBased/>
  <w15:docId w15:val="{4A2741FF-1D6C-41BD-ABDA-571C17D9C3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04338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164D"/>
    <w:pPr>
      <w:ind w:left="720"/>
      <w:contextualSpacing/>
    </w:pPr>
  </w:style>
  <w:style w:type="character" w:customStyle="1" w:styleId="Heading2Char">
    <w:name w:val="Heading 2 Char"/>
    <w:basedOn w:val="DefaultParagraphFont"/>
    <w:link w:val="Heading2"/>
    <w:uiPriority w:val="9"/>
    <w:rsid w:val="00043388"/>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836341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5</TotalTime>
  <Pages>2</Pages>
  <Words>712</Words>
  <Characters>4063</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lvin Lau Yi Hong</dc:creator>
  <cp:keywords/>
  <dc:description/>
  <cp:lastModifiedBy>Selvin Lau Yi Hong</cp:lastModifiedBy>
  <cp:revision>2</cp:revision>
  <dcterms:created xsi:type="dcterms:W3CDTF">2017-02-27T00:21:00Z</dcterms:created>
  <dcterms:modified xsi:type="dcterms:W3CDTF">2017-02-27T12:46:00Z</dcterms:modified>
</cp:coreProperties>
</file>